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B569A" w14:textId="3139B05B" w:rsidR="00D52CD2" w:rsidRDefault="00D52CD2" w:rsidP="00D52CD2">
      <w:pPr>
        <w:pStyle w:val="Title"/>
      </w:pPr>
      <w:r>
        <w:t>Logon Scripts</w:t>
      </w:r>
    </w:p>
    <w:p w14:paraId="7B0FC434" w14:textId="51B45F21" w:rsidR="00D52CD2" w:rsidRPr="00D52CD2" w:rsidRDefault="00D52CD2" w:rsidP="00D52CD2">
      <w:pPr>
        <w:pStyle w:val="Heading1"/>
      </w:pPr>
      <w:r>
        <w:t>.bashrc based persistence</w:t>
      </w:r>
    </w:p>
    <w:p w14:paraId="70D56A4E" w14:textId="64FBB155" w:rsidR="005B57CC" w:rsidRDefault="00361305">
      <w:r w:rsidRPr="00361305">
        <w:rPr>
          <w:noProof/>
        </w:rPr>
        <w:drawing>
          <wp:inline distT="0" distB="0" distL="0" distR="0" wp14:anchorId="0DC96950" wp14:editId="206A6780">
            <wp:extent cx="5943600" cy="3402965"/>
            <wp:effectExtent l="0" t="0" r="0" b="698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F0510" w14:textId="674DE7E0" w:rsidR="0028189C" w:rsidRDefault="006E2577">
      <w:r>
        <w:t xml:space="preserve">The first step I took was to download the </w:t>
      </w:r>
      <w:r w:rsidR="00B60EDD">
        <w:t xml:space="preserve">persistence script from </w:t>
      </w:r>
      <w:r w:rsidR="00662107" w:rsidRPr="00662107">
        <w:t>https://thepcn3rd.blogspot.com/2021/11/t1546-unix-shell-configuration.html</w:t>
      </w:r>
      <w:r w:rsidR="00610358">
        <w:t xml:space="preserve"> .   I then replaced the default </w:t>
      </w:r>
      <w:r w:rsidR="006C76BE">
        <w:t>SSH</w:t>
      </w:r>
      <w:r w:rsidR="00610358">
        <w:t xml:space="preserve"> key data with my own.</w:t>
      </w:r>
    </w:p>
    <w:p w14:paraId="05878687" w14:textId="2670F7D8" w:rsidR="00C6126E" w:rsidRDefault="00C6126E">
      <w:r w:rsidRPr="00C6126E">
        <w:rPr>
          <w:noProof/>
        </w:rPr>
        <w:drawing>
          <wp:inline distT="0" distB="0" distL="0" distR="0" wp14:anchorId="7722A3CA" wp14:editId="06F262BD">
            <wp:extent cx="4229317" cy="280684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29317" cy="2806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D6FC" w14:textId="419F4BF2" w:rsidR="00021386" w:rsidRDefault="00153FC1">
      <w:r>
        <w:lastRenderedPageBreak/>
        <w:t xml:space="preserve">Because the original script </w:t>
      </w:r>
      <w:r w:rsidR="00136BE8">
        <w:t>relies on the ~/</w:t>
      </w:r>
      <w:r w:rsidR="00E96D07">
        <w:t>.ssh</w:t>
      </w:r>
      <w:r w:rsidR="00136BE8">
        <w:t xml:space="preserve"> </w:t>
      </w:r>
      <w:r w:rsidR="00193567">
        <w:t>directory already existing I added the above code to the script.</w:t>
      </w:r>
      <w:r w:rsidR="008B7388">
        <w:t xml:space="preserve">  This code is supposed to check if the </w:t>
      </w:r>
      <w:r w:rsidR="00E96D07">
        <w:t>.ssh</w:t>
      </w:r>
      <w:r w:rsidR="008B7388">
        <w:t xml:space="preserve"> directory exists</w:t>
      </w:r>
      <w:r w:rsidR="008C060B">
        <w:t xml:space="preserve">, then create it if it doesn’t.  It then is supposed to </w:t>
      </w:r>
      <w:r w:rsidR="00766599">
        <w:t xml:space="preserve">create the authorized_keys file if it doesn’t exist.  However, when I run the code </w:t>
      </w:r>
      <w:r w:rsidR="00D33C45">
        <w:t xml:space="preserve">it always takes path 1, regardless of whether </w:t>
      </w:r>
      <w:r w:rsidR="00E96D07">
        <w:t>.ssh</w:t>
      </w:r>
      <w:r w:rsidR="00D33C45">
        <w:t xml:space="preserve"> exists or not.  I don’t know what the problem is.  </w:t>
      </w:r>
      <w:r w:rsidR="00C02783">
        <w:t>Due to the issues with the code, I decided to use the original script instead.</w:t>
      </w:r>
    </w:p>
    <w:p w14:paraId="2519A5E8" w14:textId="36E81B70" w:rsidR="004C2A9A" w:rsidRDefault="00E05D0B">
      <w:r w:rsidRPr="00E05D0B">
        <w:drawing>
          <wp:inline distT="0" distB="0" distL="0" distR="0" wp14:anchorId="09F63EC9" wp14:editId="46D36575">
            <wp:extent cx="4578585" cy="57788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8585" cy="57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15AAD" w14:textId="5B16916A" w:rsidR="00E05D0B" w:rsidRDefault="00E05D0B">
      <w:r>
        <w:t xml:space="preserve">I then encoded the original script </w:t>
      </w:r>
      <w:r w:rsidR="00E96D07">
        <w:t>(</w:t>
      </w:r>
      <w:r>
        <w:t xml:space="preserve">with my </w:t>
      </w:r>
      <w:r w:rsidR="006C76BE">
        <w:t>SSH</w:t>
      </w:r>
      <w:r>
        <w:t xml:space="preserve"> key</w:t>
      </w:r>
      <w:r w:rsidR="00E96D07">
        <w:t>)</w:t>
      </w:r>
      <w:r>
        <w:t xml:space="preserve"> into base64.</w:t>
      </w:r>
    </w:p>
    <w:p w14:paraId="5E702D7F" w14:textId="77777777" w:rsidR="00610358" w:rsidRDefault="00610358"/>
    <w:p w14:paraId="37B8BAC2" w14:textId="41A71A26" w:rsidR="00E034FC" w:rsidRDefault="00E034FC">
      <w:r w:rsidRPr="00E034FC">
        <w:rPr>
          <w:noProof/>
        </w:rPr>
        <w:drawing>
          <wp:inline distT="0" distB="0" distL="0" distR="0" wp14:anchorId="222ADB44" wp14:editId="51DC2033">
            <wp:extent cx="5943600" cy="4434205"/>
            <wp:effectExtent l="0" t="0" r="0" b="444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2FC38" w14:textId="632AF74C" w:rsidR="00E05D0B" w:rsidRDefault="00E05D0B">
      <w:r>
        <w:t xml:space="preserve">Next, I copied the base64 version of the script to the ~/.bashrc </w:t>
      </w:r>
      <w:r w:rsidR="00B81ED0">
        <w:t xml:space="preserve">file for the vagrant user.  I then created the above short script.  The script echoes the </w:t>
      </w:r>
      <w:r w:rsidR="004605BD">
        <w:t>base64 data into a base64 decoder, then runs the code in bash.</w:t>
      </w:r>
    </w:p>
    <w:p w14:paraId="5E3498C4" w14:textId="025E0125" w:rsidR="005D3649" w:rsidRDefault="005D3649">
      <w:r w:rsidRPr="005D3649">
        <w:rPr>
          <w:noProof/>
        </w:rPr>
        <w:drawing>
          <wp:inline distT="0" distB="0" distL="0" distR="0" wp14:anchorId="57FCB6AA" wp14:editId="14F888FA">
            <wp:extent cx="3219615" cy="20956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19615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E9672" w14:textId="4D9CD9A6" w:rsidR="004605BD" w:rsidRDefault="004605BD">
      <w:r>
        <w:t>I then ran the .bashrc file.</w:t>
      </w:r>
    </w:p>
    <w:p w14:paraId="421D7430" w14:textId="15569092" w:rsidR="001F730B" w:rsidRDefault="001F730B">
      <w:r w:rsidRPr="001F730B">
        <w:rPr>
          <w:noProof/>
        </w:rPr>
        <w:lastRenderedPageBreak/>
        <w:drawing>
          <wp:inline distT="0" distB="0" distL="0" distR="0" wp14:anchorId="4577F932" wp14:editId="2C24C8A4">
            <wp:extent cx="5943600" cy="6330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4EDA8" w14:textId="13054E7F" w:rsidR="004605BD" w:rsidRDefault="004605BD">
      <w:r>
        <w:t>Next</w:t>
      </w:r>
      <w:r w:rsidR="003425FE">
        <w:t>,</w:t>
      </w:r>
      <w:r>
        <w:t xml:space="preserve"> I checked to see if my </w:t>
      </w:r>
      <w:r w:rsidR="006C76BE">
        <w:t>SSH</w:t>
      </w:r>
      <w:r>
        <w:t xml:space="preserve"> key had been added. It had.</w:t>
      </w:r>
    </w:p>
    <w:p w14:paraId="14BB026E" w14:textId="7E4EEAAE" w:rsidR="00134AE2" w:rsidRDefault="0053085C">
      <w:r w:rsidRPr="0053085C">
        <w:rPr>
          <w:noProof/>
        </w:rPr>
        <w:drawing>
          <wp:inline distT="0" distB="0" distL="0" distR="0" wp14:anchorId="09E506AB" wp14:editId="323D8532">
            <wp:extent cx="5486682" cy="1092256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682" cy="109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E17D0" w14:textId="22CAC709" w:rsidR="003425FE" w:rsidRDefault="003425FE">
      <w:r>
        <w:t xml:space="preserve"> I then confirmed that I could access the qdpm webserver over </w:t>
      </w:r>
      <w:r w:rsidR="006C76BE">
        <w:t>SSH</w:t>
      </w:r>
      <w:r>
        <w:t xml:space="preserve"> using my </w:t>
      </w:r>
      <w:r w:rsidR="006C76BE">
        <w:t>SSH</w:t>
      </w:r>
      <w:r w:rsidR="00796BCA">
        <w:t xml:space="preserve"> key.  After entering the password for my </w:t>
      </w:r>
      <w:r w:rsidR="006C76BE">
        <w:t>SSH</w:t>
      </w:r>
      <w:r w:rsidR="00796BCA">
        <w:t xml:space="preserve"> key (</w:t>
      </w:r>
      <w:r w:rsidR="008072C8">
        <w:t>required by</w:t>
      </w:r>
      <w:r w:rsidR="00796BCA">
        <w:t xml:space="preserve"> my kali box) I was allowed into the qdpm server.</w:t>
      </w:r>
    </w:p>
    <w:p w14:paraId="0979BC91" w14:textId="1DFD5D86" w:rsidR="0028189C" w:rsidRDefault="00796BCA">
      <w:r>
        <w:t>In the future I would probably move the script placed in the .bashrc file to a separate file</w:t>
      </w:r>
      <w:r w:rsidR="00EB5C20">
        <w:t xml:space="preserve"> named “backup” or something innocuous</w:t>
      </w:r>
      <w:r w:rsidR="00EB4CC9">
        <w:t>, hidden in an obscure directory</w:t>
      </w:r>
      <w:r w:rsidR="00EB5C20">
        <w:t>.  Then call that script file from .bashrc.</w:t>
      </w:r>
    </w:p>
    <w:p w14:paraId="46F147E7" w14:textId="43A1202C" w:rsidR="00D52CD2" w:rsidRDefault="00D52CD2" w:rsidP="00D52CD2">
      <w:pPr>
        <w:pStyle w:val="Heading1"/>
      </w:pPr>
      <w:r>
        <w:t>Crontab Based Persistence</w:t>
      </w:r>
    </w:p>
    <w:p w14:paraId="08EF6C32" w14:textId="4D875DB3" w:rsidR="004F20BD" w:rsidRDefault="004F20BD">
      <w:r w:rsidRPr="004F20BD">
        <w:rPr>
          <w:noProof/>
        </w:rPr>
        <w:drawing>
          <wp:inline distT="0" distB="0" distL="0" distR="0" wp14:anchorId="0E9F573A" wp14:editId="287D5D5B">
            <wp:extent cx="5943600" cy="215836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06C7">
        <w:t>The first step I took to establish persistence with crontab</w:t>
      </w:r>
      <w:r w:rsidR="001A6257">
        <w:t xml:space="preserve"> was to locate my payload.  I then copied that payload to my working directory.</w:t>
      </w:r>
      <w:r w:rsidR="00B56A32">
        <w:t xml:space="preserve">  This payload is a simple web shell backdoor.</w:t>
      </w:r>
    </w:p>
    <w:p w14:paraId="137B684A" w14:textId="77777777" w:rsidR="00F77FE6" w:rsidRDefault="00F77FE6"/>
    <w:p w14:paraId="69F08AF8" w14:textId="14AE3B70" w:rsidR="00134AE2" w:rsidRDefault="00134AE2">
      <w:r w:rsidRPr="00134AE2">
        <w:rPr>
          <w:noProof/>
        </w:rPr>
        <w:lastRenderedPageBreak/>
        <w:drawing>
          <wp:inline distT="0" distB="0" distL="0" distR="0" wp14:anchorId="269D5FF3" wp14:editId="7E76AE50">
            <wp:extent cx="5112013" cy="3753043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2013" cy="3753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AE817" w14:textId="06BD6DBB" w:rsidR="001A6257" w:rsidRDefault="001A6257">
      <w:r>
        <w:t>I then renamed the payload for simplicity sake.</w:t>
      </w:r>
    </w:p>
    <w:p w14:paraId="44973E6B" w14:textId="2C27636B" w:rsidR="001F4879" w:rsidRDefault="001F4879">
      <w:r w:rsidRPr="001F4879">
        <w:rPr>
          <w:noProof/>
        </w:rPr>
        <w:drawing>
          <wp:inline distT="0" distB="0" distL="0" distR="0" wp14:anchorId="7523A2D7" wp14:editId="0EDAAAB7">
            <wp:extent cx="5943600" cy="893445"/>
            <wp:effectExtent l="0" t="0" r="0" b="1905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57719" w14:textId="52B4454F" w:rsidR="004D22D6" w:rsidRDefault="001A6257">
      <w:r>
        <w:t xml:space="preserve">Using the tr (translate) command I </w:t>
      </w:r>
      <w:r w:rsidR="00CE26B0">
        <w:t>moved all of the php code to one line</w:t>
      </w:r>
      <w:r w:rsidR="0092569D">
        <w:t xml:space="preserve">.  This was accomplished by replacing </w:t>
      </w:r>
      <w:r w:rsidR="00856BD1">
        <w:t>all</w:t>
      </w:r>
      <w:r w:rsidR="0092569D">
        <w:t xml:space="preserve"> the hidden \n (new line) characters with spaces.</w:t>
      </w:r>
      <w:r w:rsidR="004D22D6" w:rsidRPr="004D22D6">
        <w:rPr>
          <w:noProof/>
        </w:rPr>
        <w:drawing>
          <wp:inline distT="0" distB="0" distL="0" distR="0" wp14:anchorId="05A17ED9" wp14:editId="1F8BF16C">
            <wp:extent cx="5893103" cy="213371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93103" cy="213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DF814" w14:textId="04952F59" w:rsidR="00CE26B0" w:rsidRDefault="00CE26B0">
      <w:r>
        <w:t xml:space="preserve">I then </w:t>
      </w:r>
      <w:r w:rsidR="00EB7C10">
        <w:t>encoded</w:t>
      </w:r>
      <w:r>
        <w:t xml:space="preserve"> this one line of php code </w:t>
      </w:r>
      <w:r w:rsidR="00EB7C10">
        <w:t>into base64.</w:t>
      </w:r>
    </w:p>
    <w:p w14:paraId="6038F364" w14:textId="5073FC89" w:rsidR="006D1A3F" w:rsidRDefault="006D1A3F">
      <w:r w:rsidRPr="006D1A3F">
        <w:rPr>
          <w:noProof/>
        </w:rPr>
        <w:lastRenderedPageBreak/>
        <w:drawing>
          <wp:inline distT="0" distB="0" distL="0" distR="0" wp14:anchorId="76BF7B53" wp14:editId="3070B00F">
            <wp:extent cx="5943600" cy="4667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BE751" w14:textId="02FDEEE6" w:rsidR="00104831" w:rsidRDefault="00104831">
      <w:r>
        <w:t xml:space="preserve">I then formed the script I needed to add to </w:t>
      </w:r>
      <w:r w:rsidR="0092569D">
        <w:t>the crontab on my own box.  I then copied that script to my clipboard.</w:t>
      </w:r>
      <w:r w:rsidR="00B56A32">
        <w:t xml:space="preserve">  This script </w:t>
      </w:r>
      <w:r w:rsidR="00CC34A9">
        <w:t>decodes the base64 encoded backdoor then copies it to the attach.php file.</w:t>
      </w:r>
      <w:r w:rsidR="00746466">
        <w:t xml:space="preserve">  This file is located in the </w:t>
      </w:r>
      <w:r w:rsidR="001B5F18">
        <w:t>/var/www/html/ directory which means it can be accessed over http.</w:t>
      </w:r>
    </w:p>
    <w:p w14:paraId="507F2D71" w14:textId="43343370" w:rsidR="00DC51DC" w:rsidRDefault="00DC51DC">
      <w:r w:rsidRPr="00AD56BC">
        <w:rPr>
          <w:noProof/>
        </w:rPr>
        <w:drawing>
          <wp:inline distT="0" distB="0" distL="0" distR="0" wp14:anchorId="09E10F3B" wp14:editId="1A11FF43">
            <wp:extent cx="4121362" cy="50167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21362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63358" w14:textId="2521B832" w:rsidR="009937CC" w:rsidRDefault="009937CC">
      <w:r>
        <w:t>Next</w:t>
      </w:r>
      <w:r w:rsidR="003C527C">
        <w:t>,</w:t>
      </w:r>
      <w:r>
        <w:t xml:space="preserve"> I opened the crontab file for the www-data user.</w:t>
      </w:r>
    </w:p>
    <w:p w14:paraId="55345FD9" w14:textId="20BA3B66" w:rsidR="00DC51DC" w:rsidRDefault="00171BFF">
      <w:r w:rsidRPr="00171BFF">
        <w:rPr>
          <w:noProof/>
        </w:rPr>
        <w:drawing>
          <wp:inline distT="0" distB="0" distL="0" distR="0" wp14:anchorId="1FB2B4CD" wp14:editId="12722502">
            <wp:extent cx="5943600" cy="3467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585AF" w14:textId="0D2727E8" w:rsidR="009937CC" w:rsidRDefault="00EB4CC9">
      <w:r>
        <w:t>Next</w:t>
      </w:r>
      <w:r w:rsidR="00CC34A9">
        <w:t>,</w:t>
      </w:r>
      <w:r>
        <w:t xml:space="preserve"> I </w:t>
      </w:r>
      <w:r w:rsidR="00343C0C">
        <w:t xml:space="preserve">configured crontab to run my command at 20 minutes past the hour 24/7.  </w:t>
      </w:r>
      <w:r w:rsidR="00746466">
        <w:t>I then copied in my script</w:t>
      </w:r>
      <w:r w:rsidR="001B5F18">
        <w:t xml:space="preserve"> and saved the file.</w:t>
      </w:r>
    </w:p>
    <w:p w14:paraId="5E6F75F4" w14:textId="34898859" w:rsidR="009A3500" w:rsidRDefault="00E32083">
      <w:r w:rsidRPr="00E32083">
        <w:rPr>
          <w:noProof/>
        </w:rPr>
        <w:drawing>
          <wp:inline distT="0" distB="0" distL="0" distR="0" wp14:anchorId="671B1B27" wp14:editId="15ED9A7C">
            <wp:extent cx="5448580" cy="749339"/>
            <wp:effectExtent l="0" t="0" r="0" b="0"/>
            <wp:docPr id="16" name="Picture 16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websit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48580" cy="749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0945A" w14:textId="33DB756E" w:rsidR="001B5F18" w:rsidRDefault="001B5F18">
      <w:r>
        <w:t xml:space="preserve">After waiting for a few </w:t>
      </w:r>
      <w:r w:rsidR="006714B4">
        <w:t>minutes,</w:t>
      </w:r>
      <w:r>
        <w:t xml:space="preserve"> I confirmed that the </w:t>
      </w:r>
      <w:r w:rsidR="006714B4">
        <w:t>backdoor was available and working.</w:t>
      </w:r>
    </w:p>
    <w:p w14:paraId="0534BF5A" w14:textId="2B556894" w:rsidR="006714B4" w:rsidRDefault="006714B4">
      <w:r>
        <w:t xml:space="preserve">Again, I’d probably </w:t>
      </w:r>
      <w:r w:rsidR="00131CDD">
        <w:t>place the code to be run by crontab in a different file, then call that file from crontab.</w:t>
      </w:r>
      <w:r w:rsidR="00DB6345">
        <w:t xml:space="preserve">  This would look less </w:t>
      </w:r>
      <w:r w:rsidR="00F15DF3">
        <w:t>suspicious</w:t>
      </w:r>
      <w:r w:rsidR="00DB6345">
        <w:t xml:space="preserve"> then a long base64 string.</w:t>
      </w:r>
    </w:p>
    <w:p w14:paraId="612110A3" w14:textId="77777777" w:rsidR="001B5F18" w:rsidRDefault="001B5F18"/>
    <w:sectPr w:rsidR="001B5F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jQ3MjIwsTQ0s7RU0lEKTi0uzszPAykwrAUA1VAnDCwAAAA="/>
  </w:docVars>
  <w:rsids>
    <w:rsidRoot w:val="005B57CC"/>
    <w:rsid w:val="00021386"/>
    <w:rsid w:val="00104831"/>
    <w:rsid w:val="00131CDD"/>
    <w:rsid w:val="00134AE2"/>
    <w:rsid w:val="00136BE8"/>
    <w:rsid w:val="00153FC1"/>
    <w:rsid w:val="00171BFF"/>
    <w:rsid w:val="00193567"/>
    <w:rsid w:val="001A6257"/>
    <w:rsid w:val="001B5F18"/>
    <w:rsid w:val="001F4879"/>
    <w:rsid w:val="001F730B"/>
    <w:rsid w:val="0028189C"/>
    <w:rsid w:val="003425FE"/>
    <w:rsid w:val="00343C0C"/>
    <w:rsid w:val="00361305"/>
    <w:rsid w:val="003C527C"/>
    <w:rsid w:val="00455914"/>
    <w:rsid w:val="004605BD"/>
    <w:rsid w:val="004C2A9A"/>
    <w:rsid w:val="004D22D6"/>
    <w:rsid w:val="004F20BD"/>
    <w:rsid w:val="0053085C"/>
    <w:rsid w:val="005567B0"/>
    <w:rsid w:val="005B57CC"/>
    <w:rsid w:val="005D3649"/>
    <w:rsid w:val="00610358"/>
    <w:rsid w:val="00662107"/>
    <w:rsid w:val="006714B4"/>
    <w:rsid w:val="006C76BE"/>
    <w:rsid w:val="006D1A3F"/>
    <w:rsid w:val="006E2577"/>
    <w:rsid w:val="00746466"/>
    <w:rsid w:val="00766599"/>
    <w:rsid w:val="00796BCA"/>
    <w:rsid w:val="007D37DB"/>
    <w:rsid w:val="008072C8"/>
    <w:rsid w:val="00856BD1"/>
    <w:rsid w:val="008B7388"/>
    <w:rsid w:val="008C060B"/>
    <w:rsid w:val="0092569D"/>
    <w:rsid w:val="00956201"/>
    <w:rsid w:val="009937CC"/>
    <w:rsid w:val="009A3500"/>
    <w:rsid w:val="00AD56BC"/>
    <w:rsid w:val="00AF0F11"/>
    <w:rsid w:val="00B56A32"/>
    <w:rsid w:val="00B60EDD"/>
    <w:rsid w:val="00B81ED0"/>
    <w:rsid w:val="00C02783"/>
    <w:rsid w:val="00C058F8"/>
    <w:rsid w:val="00C6126E"/>
    <w:rsid w:val="00CC34A9"/>
    <w:rsid w:val="00CE26B0"/>
    <w:rsid w:val="00D206C7"/>
    <w:rsid w:val="00D33C45"/>
    <w:rsid w:val="00D52CD2"/>
    <w:rsid w:val="00DB6345"/>
    <w:rsid w:val="00DC51DC"/>
    <w:rsid w:val="00E034FC"/>
    <w:rsid w:val="00E05D0B"/>
    <w:rsid w:val="00E32083"/>
    <w:rsid w:val="00E96D07"/>
    <w:rsid w:val="00EB4CC9"/>
    <w:rsid w:val="00EB5C20"/>
    <w:rsid w:val="00EB7C10"/>
    <w:rsid w:val="00F15DF3"/>
    <w:rsid w:val="00F77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325C5"/>
  <w15:chartTrackingRefBased/>
  <w15:docId w15:val="{FA31075E-5B29-41E6-B02E-066AF108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2C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2C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52C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C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6103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03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5</Pages>
  <Words>410</Words>
  <Characters>2342</Characters>
  <Application>Microsoft Office Word</Application>
  <DocSecurity>0</DocSecurity>
  <Lines>19</Lines>
  <Paragraphs>5</Paragraphs>
  <ScaleCrop>false</ScaleCrop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thro Pesquera</dc:creator>
  <cp:keywords/>
  <dc:description/>
  <cp:lastModifiedBy>Jethro Pesquera</cp:lastModifiedBy>
  <cp:revision>68</cp:revision>
  <dcterms:created xsi:type="dcterms:W3CDTF">2022-02-07T18:21:00Z</dcterms:created>
  <dcterms:modified xsi:type="dcterms:W3CDTF">2022-02-10T01:58:00Z</dcterms:modified>
</cp:coreProperties>
</file>